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EF8CB" w14:textId="419B491C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F5F62">
        <w:rPr>
          <w:rFonts w:ascii="Times New Roman" w:hAnsi="Times New Roman" w:cs="Times New Roman"/>
          <w:sz w:val="24"/>
          <w:szCs w:val="24"/>
        </w:rPr>
        <w:t xml:space="preserve">Ahmad, I., Hussain, S., Mahmood, S., Mostafa, H.,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Alkhayyat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Marey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M., Abbas, A. H., &amp;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Rashed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Z. A. (2023). Co-Channel Interference Management for Heterogeneous Networks Using Deep Learning Approach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Inf.</w:t>
      </w:r>
      <w:r w:rsidRPr="003F5F62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INFO14020139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14:paraId="60C49740" w14:textId="651B44A8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F5F62">
        <w:rPr>
          <w:rFonts w:ascii="Times New Roman" w:hAnsi="Times New Roman" w:cs="Times New Roman"/>
          <w:sz w:val="24"/>
          <w:szCs w:val="24"/>
        </w:rPr>
        <w:t xml:space="preserve">AL-Saleem, A. </w:t>
      </w:r>
      <w:proofErr w:type="gramStart"/>
      <w:r w:rsidRPr="003F5F62">
        <w:rPr>
          <w:rFonts w:ascii="Times New Roman" w:hAnsi="Times New Roman" w:cs="Times New Roman"/>
          <w:sz w:val="24"/>
          <w:szCs w:val="24"/>
        </w:rPr>
        <w:t>L. .</w:t>
      </w:r>
      <w:proofErr w:type="gramEnd"/>
      <w:r w:rsidRPr="003F5F62">
        <w:rPr>
          <w:rFonts w:ascii="Times New Roman" w:hAnsi="Times New Roman" w:cs="Times New Roman"/>
          <w:sz w:val="24"/>
          <w:szCs w:val="24"/>
        </w:rPr>
        <w:t xml:space="preserve">, &amp;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Hammo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A. Y. (2022). Software Size Estimation: A survey. </w:t>
      </w:r>
      <w:proofErr w:type="spellStart"/>
      <w:r w:rsidRPr="003F5F62">
        <w:rPr>
          <w:rFonts w:ascii="Times New Roman" w:hAnsi="Times New Roman" w:cs="Times New Roman"/>
          <w:i/>
          <w:iCs/>
          <w:sz w:val="24"/>
          <w:szCs w:val="24"/>
        </w:rPr>
        <w:t>Technium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7577/TECHNIUM.V4I9.7251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4DE05B4E" w14:textId="77777777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Alsubhi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K. (2019). Effort Estimation in Agile Software Development Using Deep Learning Model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International Journal of Advances in Computer Science and Technology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="003F5F62" w:rsidRPr="003F5F6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0534/IJACST/2019/018122019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5F05A264" w14:textId="77777777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Choetkiertikul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M. (2018)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Developing analytics models for software project management</w:t>
      </w:r>
      <w:r w:rsidRPr="003F5F62">
        <w:rPr>
          <w:rFonts w:ascii="Times New Roman" w:hAnsi="Times New Roman" w:cs="Times New Roman"/>
          <w:sz w:val="24"/>
          <w:szCs w:val="24"/>
        </w:rPr>
        <w:t>.</w:t>
      </w:r>
    </w:p>
    <w:p w14:paraId="19037DDA" w14:textId="3ECD4BC1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Choetkiertikul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M., Dam, H. K., Tran, T., Pham, T., Ghose, A., &amp; Menzies, T. (2019). A Deep Learning Model for Estimating Story Points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18.2792473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20575208" w14:textId="34DA944E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Choetkiertikul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M., Dam, H., Tran, T., Ghose, A., &amp; Grundy, J. (2018). Predicting Delivery Capability in Iterative Software Development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17.2693989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61B739C7" w14:textId="1F2331F2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Chouchen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Ouni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Olongo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J., &amp;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Mkaouer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M. W. (2023). Learning to Predict Code Review Completion Time </w:t>
      </w:r>
      <w:proofErr w:type="gramStart"/>
      <w:r w:rsidRPr="003F5F62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3F5F62">
        <w:rPr>
          <w:rFonts w:ascii="Times New Roman" w:hAnsi="Times New Roman" w:cs="Times New Roman"/>
          <w:sz w:val="24"/>
          <w:szCs w:val="24"/>
        </w:rPr>
        <w:t xml:space="preserve"> Modern Code Review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Empirical Software Engineering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664-023-10300-3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39FF3CD3" w14:textId="77777777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F5F62">
        <w:rPr>
          <w:rFonts w:ascii="Times New Roman" w:hAnsi="Times New Roman" w:cs="Times New Roman"/>
          <w:sz w:val="24"/>
          <w:szCs w:val="24"/>
        </w:rPr>
        <w:t xml:space="preserve">Cohn, M. (2005)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 xml:space="preserve">Agile Estimating and </w:t>
      </w:r>
      <w:proofErr w:type="gramStart"/>
      <w:r w:rsidRPr="003F5F62">
        <w:rPr>
          <w:rFonts w:ascii="Times New Roman" w:hAnsi="Times New Roman" w:cs="Times New Roman"/>
          <w:i/>
          <w:iCs/>
          <w:sz w:val="24"/>
          <w:szCs w:val="24"/>
        </w:rPr>
        <w:t>Planning</w:t>
      </w:r>
      <w:r w:rsidRPr="003F5F62">
        <w:rPr>
          <w:rFonts w:ascii="Times New Roman" w:hAnsi="Times New Roman" w:cs="Times New Roman"/>
          <w:sz w:val="24"/>
          <w:szCs w:val="24"/>
        </w:rPr>
        <w:t>.</w:t>
      </w:r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789E6330" w14:textId="67A25E65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F5F62">
        <w:rPr>
          <w:rFonts w:ascii="Times New Roman" w:hAnsi="Times New Roman" w:cs="Times New Roman"/>
          <w:sz w:val="24"/>
          <w:szCs w:val="24"/>
        </w:rPr>
        <w:t xml:space="preserve">Foss, T.,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Stensrud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E.,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Kitchenham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B., &amp;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Myrtveit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I. (2003). A Simulation Study of the Model Evaluation Criterion MMRE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 w:rsidRPr="003F5F62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03.1245300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3B9DF927" w14:textId="486E10EA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F5F62">
        <w:rPr>
          <w:rFonts w:ascii="Times New Roman" w:hAnsi="Times New Roman" w:cs="Times New Roman"/>
          <w:sz w:val="24"/>
          <w:szCs w:val="24"/>
        </w:rPr>
        <w:t xml:space="preserve">Hoc, H. T., Hai, V. V., Nhung, H. L. T. K.,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Jasek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R., Hoc, H. T., Hai, V. V., Nhung, H. L. </w:t>
      </w:r>
      <w:r w:rsidRPr="003F5F62">
        <w:rPr>
          <w:rFonts w:ascii="Times New Roman" w:hAnsi="Times New Roman" w:cs="Times New Roman"/>
          <w:sz w:val="24"/>
          <w:szCs w:val="24"/>
        </w:rPr>
        <w:lastRenderedPageBreak/>
        <w:t xml:space="preserve">T. K., &amp;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Jasek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R. (2023)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Improving the Performance of Effort Estimation in Terms of Function Point Analysis by Balancing Datasets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12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978-3-031-21435-6_60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5EEF48B9" w14:textId="66C080C2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Jørgensen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M. (2004). A review of studies on expert estimation of software development effort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Journal of Systems and Software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13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S0164-1212(02)00156-5</w:t>
        </w:r>
      </w:hyperlink>
    </w:p>
    <w:p w14:paraId="1B8CA12C" w14:textId="29297290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Jørgensen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M., &amp; Shepperd, M. (2007). A Systematic Review of Software Development Cost Estimation Studies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14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07.256943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6FA331CF" w14:textId="64AA42CA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Nátz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K.,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Vinogradov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S., &amp;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Szalay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Z. G. (2023). COCOMO Method for Planning Human Resources in Software Development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 xml:space="preserve">Acta Carolus </w:t>
      </w:r>
      <w:proofErr w:type="spellStart"/>
      <w:r w:rsidRPr="003F5F62">
        <w:rPr>
          <w:rFonts w:ascii="Times New Roman" w:hAnsi="Times New Roman" w:cs="Times New Roman"/>
          <w:i/>
          <w:iCs/>
          <w:sz w:val="24"/>
          <w:szCs w:val="24"/>
        </w:rPr>
        <w:t>Robertus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15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032/ACR.4425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7A6D20A9" w14:textId="77777777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Ramchurreetoo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Y., &amp;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Hurbungs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V. (2022). A multiclass classification model to estimate Agile user stories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2022 3rd International Conference on Next Generation Computing Applications (</w:t>
      </w:r>
      <w:proofErr w:type="spellStart"/>
      <w:r w:rsidRPr="003F5F62">
        <w:rPr>
          <w:rFonts w:ascii="Times New Roman" w:hAnsi="Times New Roman" w:cs="Times New Roman"/>
          <w:i/>
          <w:iCs/>
          <w:sz w:val="24"/>
          <w:szCs w:val="24"/>
        </w:rPr>
        <w:t>NextComp</w:t>
      </w:r>
      <w:proofErr w:type="spellEnd"/>
      <w:r w:rsidRPr="003F5F62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16" w:history="1">
        <w:r w:rsidR="003F5F62" w:rsidRPr="003F5F6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NEXTCOMP55567.2022.9932190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1E0D417E" w14:textId="72D951A5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F5F62">
        <w:rPr>
          <w:rFonts w:ascii="Times New Roman" w:hAnsi="Times New Roman" w:cs="Times New Roman"/>
          <w:sz w:val="24"/>
          <w:szCs w:val="24"/>
        </w:rPr>
        <w:t xml:space="preserve">Sánchez, E. R., Santacruz, E. F. V., &amp; Cervantes, H. (2023)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Effort and Cost Estimation Using Decision Tree Techniques and Story Points in Agile Software Development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17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MATH11061477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287279CD" w14:textId="7C5E5A2A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Petrozziello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A., &amp; Harman, M. (2016). Multi-objective Software Effort Estimation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2016 IEEE/ACM 38th International Conference on Software Engineering (ICSE)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18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2884781.2884830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273EFBC9" w14:textId="0DBEDBBD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Sembhoo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Gobin-Rahimbux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B.,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Sembhoo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A., &amp;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Gobin-Rahimbux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B. (2023)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 xml:space="preserve">A SLR on Deep Learning Models Based on Textual Information </w:t>
      </w:r>
      <w:proofErr w:type="gramStart"/>
      <w:r w:rsidRPr="003F5F62">
        <w:rPr>
          <w:rFonts w:ascii="Times New Roman" w:hAnsi="Times New Roman" w:cs="Times New Roman"/>
          <w:i/>
          <w:iCs/>
          <w:sz w:val="24"/>
          <w:szCs w:val="24"/>
        </w:rPr>
        <w:t>For</w:t>
      </w:r>
      <w:proofErr w:type="gramEnd"/>
      <w:r w:rsidRPr="003F5F62">
        <w:rPr>
          <w:rFonts w:ascii="Times New Roman" w:hAnsi="Times New Roman" w:cs="Times New Roman"/>
          <w:i/>
          <w:iCs/>
          <w:sz w:val="24"/>
          <w:szCs w:val="24"/>
        </w:rPr>
        <w:t xml:space="preserve"> Effort Estimation in Scrum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19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1203/RS.3.RS-2461583/V1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516B3C24" w14:textId="3326B8D0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F5F62">
        <w:rPr>
          <w:rFonts w:ascii="Times New Roman" w:hAnsi="Times New Roman" w:cs="Times New Roman"/>
          <w:sz w:val="24"/>
          <w:szCs w:val="24"/>
        </w:rPr>
        <w:lastRenderedPageBreak/>
        <w:t xml:space="preserve">Shepperd, M., &amp; Macdonell, S. (2012). Evaluating prediction systems in software project estimation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20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11.12.008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7799A975" w14:textId="33AA8310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F5F62">
        <w:rPr>
          <w:rFonts w:ascii="Times New Roman" w:hAnsi="Times New Roman" w:cs="Times New Roman"/>
          <w:sz w:val="24"/>
          <w:szCs w:val="24"/>
        </w:rPr>
        <w:t xml:space="preserve">Shepperd, M., &amp; Schofield, C. (1997). Estimating Software Project Effort Using Analogies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 w:rsidRPr="003F5F62">
        <w:rPr>
          <w:rFonts w:ascii="Times New Roman" w:hAnsi="Times New Roman" w:cs="Times New Roman"/>
          <w:sz w:val="24"/>
          <w:szCs w:val="24"/>
        </w:rPr>
        <w:t xml:space="preserve"> </w:t>
      </w:r>
      <w:hyperlink r:id="rId21" w:history="1">
        <w:r w:rsidR="003F5F62" w:rsidRPr="00FE519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32.637387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4CA6085F" w14:textId="77777777" w:rsid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5F62">
        <w:rPr>
          <w:rFonts w:ascii="Times New Roman" w:hAnsi="Times New Roman" w:cs="Times New Roman"/>
          <w:sz w:val="24"/>
          <w:szCs w:val="24"/>
        </w:rPr>
        <w:t>Uc-Cetina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&amp; Victor. (2023)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Recent Advances in Software Effort Estimation using Machine Learning</w:t>
      </w:r>
      <w:r w:rsidRPr="003F5F62">
        <w:rPr>
          <w:rFonts w:ascii="Times New Roman" w:hAnsi="Times New Roman" w:cs="Times New Roman"/>
          <w:sz w:val="24"/>
          <w:szCs w:val="24"/>
        </w:rPr>
        <w:t xml:space="preserve">. </w:t>
      </w:r>
      <w:hyperlink r:id="rId22" w:history="1">
        <w:r w:rsidR="003F5F62" w:rsidRPr="003F5F62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8550/ARXIV.2303.03482</w:t>
        </w:r>
      </w:hyperlink>
      <w:r w:rsidR="003F5F62" w:rsidRPr="003F5F62">
        <w:rPr>
          <w:rFonts w:ascii="Times New Roman" w:hAnsi="Times New Roman" w:cs="Times New Roman"/>
          <w:sz w:val="24"/>
          <w:szCs w:val="24"/>
        </w:rPr>
        <w:t>.</w:t>
      </w:r>
    </w:p>
    <w:p w14:paraId="402299EC" w14:textId="0A9D3925" w:rsidR="00E4386F" w:rsidRPr="003F5F62" w:rsidRDefault="00E4386F" w:rsidP="003F5F6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F5F62">
        <w:rPr>
          <w:rFonts w:ascii="Times New Roman" w:hAnsi="Times New Roman" w:cs="Times New Roman"/>
          <w:sz w:val="24"/>
          <w:szCs w:val="24"/>
        </w:rPr>
        <w:t xml:space="preserve">Vegas, S., &amp; </w:t>
      </w:r>
      <w:proofErr w:type="spellStart"/>
      <w:r w:rsidRPr="003F5F62">
        <w:rPr>
          <w:rFonts w:ascii="Times New Roman" w:hAnsi="Times New Roman" w:cs="Times New Roman"/>
          <w:sz w:val="24"/>
          <w:szCs w:val="24"/>
        </w:rPr>
        <w:t>Elbaum</w:t>
      </w:r>
      <w:proofErr w:type="spellEnd"/>
      <w:r w:rsidRPr="003F5F62">
        <w:rPr>
          <w:rFonts w:ascii="Times New Roman" w:hAnsi="Times New Roman" w:cs="Times New Roman"/>
          <w:sz w:val="24"/>
          <w:szCs w:val="24"/>
        </w:rPr>
        <w:t xml:space="preserve">, S. G. (2023). Pitfalls in Experiments with DNN4SE: An Analysis of the State of the Practice. </w:t>
      </w:r>
      <w:r w:rsidRPr="003F5F62">
        <w:rPr>
          <w:rFonts w:ascii="Times New Roman" w:hAnsi="Times New Roman" w:cs="Times New Roman"/>
          <w:i/>
          <w:iCs/>
          <w:sz w:val="24"/>
          <w:szCs w:val="24"/>
        </w:rPr>
        <w:t>ArXiv.Org</w:t>
      </w:r>
      <w:r w:rsidRPr="003F5F62">
        <w:rPr>
          <w:rFonts w:ascii="Times New Roman" w:hAnsi="Times New Roman" w:cs="Times New Roman"/>
          <w:sz w:val="24"/>
          <w:szCs w:val="24"/>
        </w:rPr>
        <w:t>. https://doi.org/10.48550/ARXIV.2305.11556</w:t>
      </w:r>
    </w:p>
    <w:sectPr w:rsidR="00E4386F" w:rsidRPr="003F5F6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EE0BC5"/>
    <w:multiLevelType w:val="multilevel"/>
    <w:tmpl w:val="7D849768"/>
    <w:lvl w:ilvl="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1NDIzNTcxMTQxN7ZQ0lEKTi0uzszPAykwrAUAzUdq4iwAAAA="/>
  </w:docVars>
  <w:rsids>
    <w:rsidRoot w:val="00B618EE"/>
    <w:rsid w:val="003F5F62"/>
    <w:rsid w:val="00B618EE"/>
    <w:rsid w:val="00D82DC1"/>
    <w:rsid w:val="00E43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FE2308"/>
  <w14:defaultImageDpi w14:val="0"/>
  <w15:docId w15:val="{20AEB20E-E4C1-4CD6-87A5-2A1C3E957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5F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5F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5F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9/TSE.2018.2792473" TargetMode="External"/><Relationship Id="rId13" Type="http://schemas.openxmlformats.org/officeDocument/2006/relationships/hyperlink" Target="https://doi.org/10.1016/S0164-1212(02)00156-5" TargetMode="External"/><Relationship Id="rId18" Type="http://schemas.openxmlformats.org/officeDocument/2006/relationships/hyperlink" Target="https://doi.org/10.1145/2884781.288483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109/32.637387" TargetMode="External"/><Relationship Id="rId7" Type="http://schemas.openxmlformats.org/officeDocument/2006/relationships/hyperlink" Target="https://doi.org/10.30534/IJACST/2019/018122019" TargetMode="External"/><Relationship Id="rId12" Type="http://schemas.openxmlformats.org/officeDocument/2006/relationships/hyperlink" Target="https://doi.org/10.1007/978-3-031-21435-6_60" TargetMode="External"/><Relationship Id="rId17" Type="http://schemas.openxmlformats.org/officeDocument/2006/relationships/hyperlink" Target="https://doi.org/10.3390/MATH11061477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109/NEXTCOMP55567.2022.9932190" TargetMode="External"/><Relationship Id="rId20" Type="http://schemas.openxmlformats.org/officeDocument/2006/relationships/hyperlink" Target="https://doi.org/10.1016/J.INFSOF.2011.12.00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47577/TECHNIUM.V4I9.7251" TargetMode="External"/><Relationship Id="rId11" Type="http://schemas.openxmlformats.org/officeDocument/2006/relationships/hyperlink" Target="https://doi.org/10.1109/TSE.2003.1245300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doi.org/10.3390/INFO14020139" TargetMode="External"/><Relationship Id="rId15" Type="http://schemas.openxmlformats.org/officeDocument/2006/relationships/hyperlink" Target="https://doi.org/10.33032/ACR.442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i.org/10.1007/S10664-023-10300-3" TargetMode="External"/><Relationship Id="rId19" Type="http://schemas.openxmlformats.org/officeDocument/2006/relationships/hyperlink" Target="https://doi.org/10.21203/RS.3.RS-2461583/V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9/TSE.2017.2693989" TargetMode="External"/><Relationship Id="rId14" Type="http://schemas.openxmlformats.org/officeDocument/2006/relationships/hyperlink" Target="https://doi.org/10.1109/TSE.2007.256943" TargetMode="External"/><Relationship Id="rId22" Type="http://schemas.openxmlformats.org/officeDocument/2006/relationships/hyperlink" Target="https://doi.org/10.48550/ARXIV.2303.034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37</Words>
  <Characters>420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mula Rao Benala</dc:creator>
  <cp:keywords/>
  <dc:description/>
  <cp:lastModifiedBy>Tirimula Rao Benala</cp:lastModifiedBy>
  <cp:revision>4</cp:revision>
  <dcterms:created xsi:type="dcterms:W3CDTF">2023-08-27T06:51:00Z</dcterms:created>
  <dcterms:modified xsi:type="dcterms:W3CDTF">2023-08-29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a25902f24fcf39ca233ce5742941a2b6e55b7226c5eec5c2404ce7340e131f</vt:lpwstr>
  </property>
</Properties>
</file>